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98D" w:rsidRDefault="009A598D" w:rsidP="009A598D">
      <w:pPr>
        <w:pStyle w:val="Default"/>
      </w:pPr>
    </w:p>
    <w:p w:rsidR="009A598D" w:rsidRDefault="009A598D" w:rsidP="009A598D">
      <w:pPr>
        <w:rPr>
          <w:b/>
          <w:bCs/>
          <w:sz w:val="40"/>
          <w:szCs w:val="40"/>
        </w:rPr>
      </w:pPr>
    </w:p>
    <w:p w:rsidR="009A598D" w:rsidRPr="00AC2F0D" w:rsidRDefault="009A598D" w:rsidP="009A598D">
      <w:pPr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953323 Software Construction, Testing and Maintenance</w:t>
      </w:r>
    </w:p>
    <w:p w:rsidR="009A598D" w:rsidRDefault="009A598D" w:rsidP="009A598D">
      <w:pPr>
        <w:rPr>
          <w:b/>
          <w:bCs/>
          <w:sz w:val="40"/>
          <w:szCs w:val="40"/>
        </w:rPr>
      </w:pPr>
    </w:p>
    <w:p w:rsidR="009A598D" w:rsidRPr="00081A62" w:rsidRDefault="009A598D" w:rsidP="009A598D">
      <w:pPr>
        <w:jc w:val="center"/>
        <w:rPr>
          <w:b/>
          <w:bCs/>
          <w:sz w:val="40"/>
          <w:szCs w:val="40"/>
        </w:rPr>
      </w:pPr>
      <w:proofErr w:type="spellStart"/>
      <w:r w:rsidRPr="00081A62">
        <w:rPr>
          <w:b/>
          <w:bCs/>
          <w:sz w:val="40"/>
          <w:szCs w:val="40"/>
        </w:rPr>
        <w:t>Wat</w:t>
      </w:r>
      <w:proofErr w:type="spellEnd"/>
      <w:r w:rsidRPr="00081A62">
        <w:rPr>
          <w:b/>
          <w:bCs/>
          <w:sz w:val="40"/>
          <w:szCs w:val="40"/>
        </w:rPr>
        <w:t xml:space="preserve"> </w:t>
      </w:r>
      <w:proofErr w:type="spellStart"/>
      <w:r w:rsidRPr="00081A62">
        <w:rPr>
          <w:b/>
          <w:bCs/>
          <w:sz w:val="40"/>
          <w:szCs w:val="40"/>
        </w:rPr>
        <w:t>Phra</w:t>
      </w:r>
      <w:proofErr w:type="spellEnd"/>
      <w:r w:rsidRPr="00081A62">
        <w:rPr>
          <w:b/>
          <w:bCs/>
          <w:sz w:val="40"/>
          <w:szCs w:val="40"/>
        </w:rPr>
        <w:t xml:space="preserve"> Singh website</w:t>
      </w:r>
    </w:p>
    <w:p w:rsidR="009A598D" w:rsidRDefault="009A598D" w:rsidP="009A598D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Test plan</w:t>
      </w:r>
    </w:p>
    <w:p w:rsidR="009A598D" w:rsidRPr="00081A62" w:rsidRDefault="009A598D" w:rsidP="009A598D">
      <w:pPr>
        <w:jc w:val="center"/>
        <w:rPr>
          <w:b/>
          <w:bCs/>
          <w:sz w:val="28"/>
        </w:rPr>
      </w:pPr>
    </w:p>
    <w:p w:rsidR="009A598D" w:rsidRPr="00081A62" w:rsidRDefault="009A598D" w:rsidP="009A598D">
      <w:pPr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By</w:t>
      </w:r>
    </w:p>
    <w:p w:rsidR="009A598D" w:rsidRPr="00081A62" w:rsidRDefault="009A598D" w:rsidP="009A598D">
      <w:pPr>
        <w:jc w:val="center"/>
        <w:rPr>
          <w:b/>
          <w:bCs/>
          <w:sz w:val="32"/>
          <w:szCs w:val="32"/>
        </w:rPr>
      </w:pPr>
      <w:r w:rsidRPr="00081A62">
        <w:rPr>
          <w:b/>
          <w:bCs/>
          <w:sz w:val="32"/>
          <w:szCs w:val="32"/>
        </w:rPr>
        <w:t>Aslan team</w:t>
      </w:r>
    </w:p>
    <w:p w:rsidR="009A598D" w:rsidRDefault="009A598D" w:rsidP="009A598D">
      <w:pPr>
        <w:jc w:val="center"/>
        <w:rPr>
          <w:b/>
          <w:bCs/>
          <w:sz w:val="28"/>
        </w:rPr>
      </w:pPr>
    </w:p>
    <w:p w:rsidR="009A598D" w:rsidRPr="00081A62" w:rsidRDefault="009A598D" w:rsidP="009A598D">
      <w:pPr>
        <w:jc w:val="center"/>
        <w:rPr>
          <w:b/>
          <w:bCs/>
          <w:sz w:val="28"/>
        </w:rPr>
      </w:pP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s.Chonticha</w:t>
      </w:r>
      <w:proofErr w:type="spellEnd"/>
      <w:r w:rsidRPr="00081A62">
        <w:rPr>
          <w:b/>
          <w:bCs/>
          <w:sz w:val="28"/>
        </w:rPr>
        <w:tab/>
        <w:t>Chang</w:t>
      </w:r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  <w:t>552115014</w:t>
      </w: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r.Punjasin</w:t>
      </w:r>
      <w:proofErr w:type="spellEnd"/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proofErr w:type="spellStart"/>
      <w:r w:rsidRPr="00081A62">
        <w:rPr>
          <w:b/>
          <w:bCs/>
          <w:sz w:val="28"/>
        </w:rPr>
        <w:t>Punya</w:t>
      </w:r>
      <w:proofErr w:type="spellEnd"/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  <w:t>5521150</w:t>
      </w:r>
      <w:r>
        <w:rPr>
          <w:b/>
          <w:bCs/>
          <w:sz w:val="28"/>
        </w:rPr>
        <w:t>39</w:t>
      </w: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s.Phinthip</w:t>
      </w:r>
      <w:proofErr w:type="spellEnd"/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proofErr w:type="spellStart"/>
      <w:r w:rsidRPr="00081A62">
        <w:rPr>
          <w:b/>
          <w:bCs/>
          <w:sz w:val="28"/>
        </w:rPr>
        <w:t>Samutloiwon</w:t>
      </w:r>
      <w:proofErr w:type="spellEnd"/>
      <w:r w:rsidRPr="00081A62">
        <w:rPr>
          <w:b/>
          <w:bCs/>
          <w:sz w:val="28"/>
        </w:rPr>
        <w:tab/>
        <w:t>552115050</w:t>
      </w: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r.Visava</w:t>
      </w:r>
      <w:proofErr w:type="spellEnd"/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proofErr w:type="spellStart"/>
      <w:r w:rsidRPr="00AC2F0D">
        <w:rPr>
          <w:b/>
          <w:bCs/>
          <w:sz w:val="28"/>
        </w:rPr>
        <w:t>Chumnuam</w:t>
      </w:r>
      <w:proofErr w:type="spellEnd"/>
      <w:r>
        <w:rPr>
          <w:b/>
          <w:bCs/>
          <w:sz w:val="28"/>
        </w:rPr>
        <w:tab/>
      </w:r>
      <w:r>
        <w:rPr>
          <w:b/>
          <w:bCs/>
          <w:sz w:val="28"/>
        </w:rPr>
        <w:tab/>
        <w:t>552115064</w:t>
      </w:r>
    </w:p>
    <w:p w:rsidR="009A598D" w:rsidRDefault="009A598D" w:rsidP="009A598D">
      <w:pPr>
        <w:jc w:val="center"/>
        <w:rPr>
          <w:b/>
          <w:bCs/>
        </w:rPr>
      </w:pPr>
    </w:p>
    <w:p w:rsidR="009A598D" w:rsidRDefault="009A598D" w:rsidP="009A598D">
      <w:pPr>
        <w:jc w:val="center"/>
        <w:rPr>
          <w:b/>
          <w:bCs/>
        </w:rPr>
      </w:pPr>
    </w:p>
    <w:p w:rsidR="009A598D" w:rsidRPr="00081A62" w:rsidRDefault="009A598D" w:rsidP="009A598D">
      <w:pPr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Department of Software Engineering</w:t>
      </w:r>
    </w:p>
    <w:p w:rsidR="009A598D" w:rsidRPr="00081A62" w:rsidRDefault="009A598D" w:rsidP="009A598D">
      <w:pPr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College of Arts, Media, and Technology</w:t>
      </w:r>
    </w:p>
    <w:p w:rsidR="009A598D" w:rsidRDefault="009A598D" w:rsidP="009A598D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081A62">
        <w:rPr>
          <w:b/>
          <w:bCs/>
          <w:sz w:val="24"/>
          <w:szCs w:val="24"/>
        </w:rPr>
        <w:t>Chiang Mai University</w:t>
      </w:r>
    </w:p>
    <w:p w:rsidR="009A598D" w:rsidRDefault="009A598D" w:rsidP="009A598D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 w:type="page"/>
      </w:r>
    </w:p>
    <w:p w:rsidR="009A598D" w:rsidRDefault="009A598D">
      <w:pPr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9A598D"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Table of Contents</w:t>
      </w:r>
    </w:p>
    <w:p w:rsidR="009A598D" w:rsidRDefault="001504BC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hapter1</w:t>
      </w:r>
      <w:r w:rsidR="006A3B63">
        <w:rPr>
          <w:rFonts w:ascii="Arial" w:eastAsia="Times New Roman" w:hAnsi="Arial" w:cs="Arial"/>
          <w:color w:val="000000"/>
          <w:sz w:val="24"/>
          <w:szCs w:val="24"/>
        </w:rPr>
        <w:t>|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9A598D" w:rsidRPr="009A598D">
        <w:rPr>
          <w:rFonts w:ascii="Arial" w:eastAsia="Times New Roman" w:hAnsi="Arial" w:cs="Arial"/>
          <w:color w:val="000000"/>
          <w:sz w:val="24"/>
          <w:szCs w:val="24"/>
        </w:rPr>
        <w:t>Unit test</w:t>
      </w:r>
      <w:r w:rsidR="006A3B6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F3469"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………….2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UserService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class………………………………………………………………2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HistoryService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class……………………………………………………………5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ActivityService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…..7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QuestionAnswerDAO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12</w:t>
      </w:r>
    </w:p>
    <w:p w:rsidR="004F3469" w:rsidRPr="009A598D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ppendix A………………………………………………………………………….16</w:t>
      </w:r>
    </w:p>
    <w:p w:rsidR="009A598D" w:rsidRPr="009A598D" w:rsidRDefault="006A3B63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Chapter2| </w:t>
      </w:r>
      <w:r w:rsidR="009A598D" w:rsidRPr="009A598D">
        <w:rPr>
          <w:rFonts w:ascii="Arial" w:eastAsia="Times New Roman" w:hAnsi="Arial" w:cs="Arial"/>
          <w:color w:val="000000"/>
          <w:sz w:val="24"/>
          <w:szCs w:val="24"/>
        </w:rPr>
        <w:t>Integration test</w:t>
      </w:r>
      <w:r w:rsidR="004F3469"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</w:t>
      </w:r>
      <w:r>
        <w:rPr>
          <w:rFonts w:ascii="Arial" w:eastAsia="Times New Roman" w:hAnsi="Arial" w:cs="Arial"/>
          <w:color w:val="000000"/>
          <w:sz w:val="24"/>
          <w:szCs w:val="24"/>
        </w:rPr>
        <w:t>....</w:t>
      </w:r>
      <w:r w:rsidR="001504BC">
        <w:rPr>
          <w:rFonts w:ascii="Arial" w:eastAsia="Times New Roman" w:hAnsi="Arial" w:cs="Arial"/>
          <w:color w:val="000000"/>
          <w:sz w:val="24"/>
          <w:szCs w:val="24"/>
        </w:rPr>
        <w:t>17</w:t>
      </w:r>
    </w:p>
    <w:p w:rsidR="009A598D" w:rsidRPr="004F3469" w:rsidRDefault="006A3B63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Chapter3| </w:t>
      </w:r>
      <w:r w:rsidR="009A598D" w:rsidRPr="004F3469">
        <w:rPr>
          <w:rFonts w:ascii="Arial" w:eastAsia="Times New Roman" w:hAnsi="Arial" w:cs="Arial"/>
          <w:color w:val="000000"/>
          <w:sz w:val="24"/>
          <w:szCs w:val="24"/>
        </w:rPr>
        <w:t>Acceptance test</w:t>
      </w:r>
      <w:r w:rsidR="004F3469"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</w:t>
      </w:r>
      <w:r w:rsidR="009A598D" w:rsidRPr="004F3469"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6A3B63" w:rsidP="006A3B63">
      <w:pPr>
        <w:spacing w:after="0" w:line="240" w:lineRule="auto"/>
        <w:jc w:val="center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 xml:space="preserve">Chapter1| </w:t>
      </w:r>
      <w:r w:rsidR="00296512" w:rsidRPr="00296512">
        <w:rPr>
          <w:rFonts w:ascii="Arial" w:eastAsia="Times New Roman" w:hAnsi="Arial" w:cs="Arial"/>
          <w:b/>
          <w:bCs/>
          <w:color w:val="000000"/>
          <w:sz w:val="36"/>
          <w:szCs w:val="36"/>
        </w:rPr>
        <w:t>Unit test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numPr>
          <w:ilvl w:val="0"/>
          <w:numId w:val="1"/>
        </w:numPr>
        <w:spacing w:after="0" w:line="240" w:lineRule="auto"/>
        <w:ind w:left="60"/>
        <w:textAlignment w:val="baseline"/>
        <w:rPr>
          <w:rFonts w:ascii="Arial" w:eastAsia="Times New Roman" w:hAnsi="Arial" w:cs="Arial"/>
          <w:b/>
          <w:bCs/>
          <w:color w:val="000000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UserServiceImpl</w:t>
      </w:r>
      <w:proofErr w:type="spellEnd"/>
    </w:p>
    <w:p w:rsidR="00353DC1" w:rsidRDefault="00353DC1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1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dUs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User user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adding a new user to the database via hibernate query. The parameters for this method are User object, which consists of {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user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 String username, String password, String email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469"/>
        <w:gridCol w:w="3564"/>
        <w:gridCol w:w="1527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 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3l, “ABC”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bc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abc@abc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ith some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”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bc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abc@abc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hich are existed username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Janessy1”, “1234”, “jane.park@g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2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llUs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List&lt;User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a list of users in database via hibernate query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828"/>
        <w:gridCol w:w="4732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a list of user object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Janessy1”, “1234”, “jane.park@gmail.com”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l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amm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ad1234”, “adammy@gmail.com”}</w:t>
            </w:r>
          </w:p>
        </w:tc>
      </w:tr>
    </w:tbl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3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Userby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user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User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the user from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459"/>
        <w:gridCol w:w="1217"/>
        <w:gridCol w:w="3884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id = 1l which existed in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Janessy1”, “1234”, “jane.park@gmail.com”}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id = 1 which is not existed in Appendix A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HistoryServiceImpl</w:t>
      </w:r>
      <w:proofErr w:type="spellEnd"/>
    </w:p>
    <w:p w:rsidR="00353DC1" w:rsidRDefault="00353DC1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4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Histor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History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the temple’s history from the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306"/>
        <w:gridCol w:w="6254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the history object from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“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 ”</w:t>
            </w:r>
            <w:proofErr w:type="gram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5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Histor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History histor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ting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e temple’s history from the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190"/>
        <w:gridCol w:w="5010"/>
        <w:gridCol w:w="1360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History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istory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History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is located in the western part of the old city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entre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f Chiang Mai, which is contained within the city walls and moat. The main entrance, which is guarded by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inghs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lions), is situated at the end of the main street (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achadamnoen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road) of Chiang Mai. The road runs east from the temple, vi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apae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Gate, to the Ping River.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Tru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History object which are existed username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“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 ”</w:t>
            </w:r>
            <w:proofErr w:type="gram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lastRenderedPageBreak/>
        <w:t xml:space="preserve">3.  </w:t>
      </w:r>
      <w:r w:rsidRPr="00296512">
        <w:rPr>
          <w:rFonts w:ascii="Arial" w:eastAsia="Times New Roman" w:hAnsi="Arial" w:cs="Arial"/>
          <w:b/>
          <w:bCs/>
          <w:color w:val="000000"/>
          <w:sz w:val="28"/>
        </w:rPr>
        <w:tab/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ActivityServiceImpl</w:t>
      </w:r>
      <w:proofErr w:type="spellEnd"/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6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ll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 : List&lt;Activity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getting a list of activity from the database via hibernate query. The parameters for this method are Activity object,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proofErr w:type="gram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191"/>
        <w:gridCol w:w="6369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the Activity object from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2201, “Suspected migrant graveyard discovered i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ongkhl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At least 32 graves were discovered yesterday at what is thought to be a human-trafficking camp for </w:t>
            </w:r>
            <w:proofErr w:type="spellStart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>Rohingya</w:t>
            </w:r>
            <w:proofErr w:type="spellEnd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 migrants near the Malaysian border.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en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7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, Activity activit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edit an activity to the database via hibernate query. The parameters for this method is long aid and Activity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object ,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"/>
        <w:gridCol w:w="2751"/>
        <w:gridCol w:w="4351"/>
        <w:gridCol w:w="1457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g aid, Activity 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and Activity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, 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คนร้ายก่อเหตุจุดเพลิงตั้งแต่ต้น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คาดหวังชื่อเสียงจากการก่อ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and Activity object with some parameters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,</w:t>
            </w: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a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คนร้ายก่อเหตุจุดเพลิงตั้งแต่ต้น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คาดหวังชื่อเสียงจากการก่อ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Activity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08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d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Activity activit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 new activity to the database via hibernate query. The parameters for this method are Activity object,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proofErr w:type="gram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349"/>
        <w:gridCol w:w="3765"/>
        <w:gridCol w:w="1446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ctivity  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Activity object with all parameters defined with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 existe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id from Appendix A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3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วัด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โดยเมตตาพระเดชพระคุณพระราชสิง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หวร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มุนีเป็นอุปถัมภ์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รอบชิงชนะเลิศ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ประจำปี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๒๕๕๗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</w:rPr>
              <w:t xml:space="preserve"> 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ctivity object with some parameters defi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3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วัด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“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09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delete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deleting the activity object from the database by using activity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id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aid) via hibernate query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ab/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>The test data is available at Appendix 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5389"/>
        <w:gridCol w:w="1170"/>
        <w:gridCol w:w="2001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d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aid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which is existed in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aid which is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existed in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0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ctivityBy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): Activity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>This test case is used for adding a new activity to the database via hibernate query. The parameters for this method are Long ‘aid’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016"/>
        <w:gridCol w:w="925"/>
        <w:gridCol w:w="4619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g aid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id = 2201 which existed in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id = 2210 which is not existed in Appendix A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</w:tbl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lastRenderedPageBreak/>
        <w:t xml:space="preserve">4.  </w:t>
      </w:r>
      <w:r w:rsidRPr="00296512">
        <w:rPr>
          <w:rFonts w:ascii="Arial" w:eastAsia="Times New Roman" w:hAnsi="Arial" w:cs="Arial"/>
          <w:b/>
          <w:bCs/>
          <w:color w:val="000000"/>
          <w:sz w:val="28"/>
        </w:rPr>
        <w:tab/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QuestionAnswerDAOImpl</w:t>
      </w:r>
      <w:proofErr w:type="spellEnd"/>
    </w:p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UTC-11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Ques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 List&lt;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get a list of Dharma question from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4218"/>
        <w:gridCol w:w="4342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(List of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et a list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1101, “How can I becom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uddhis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 “true”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2, “Today is a good day, right?”, “Maybe”, “false”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2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deleteQA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deleting a Dharma question which has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value as ‘True’ from database via hibernate query. The parameters for this method is question and answer ID (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"/>
        <w:gridCol w:w="4554"/>
        <w:gridCol w:w="918"/>
        <w:gridCol w:w="1581"/>
        <w:gridCol w:w="1506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Boolean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ewQ</w:t>
            </w:r>
            <w:proofErr w:type="spellEnd"/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See: Appendix A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tru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ru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fals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l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3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swer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 String answer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n answer on selected Dharma question which has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value as ‘True’ and change value of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o ‘False’ to database via hibernate query. The parameters for this method are Long ‘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’ and String ‘answer’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5022"/>
        <w:gridCol w:w="1937"/>
        <w:gridCol w:w="1601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, String answer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answer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tru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1, “No, leave me alon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answer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fals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2, “Yes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4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skQues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 new Dharma question to database via hibernate query. The parameters for this method are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object, which consists of {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answer, Boolean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776"/>
        <w:gridCol w:w="3262"/>
        <w:gridCol w:w="1522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objec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1104, “Will you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ry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e?”, “”, “tru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ith some parameters defi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5, “”, “”, “fals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1, “Do you want to build a snow man?”, “”, “tru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sz w:val="24"/>
          <w:szCs w:val="24"/>
        </w:rPr>
        <w:br/>
      </w: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bookmarkStart w:id="0" w:name="_GoBack"/>
      <w:r w:rsidRPr="00296512"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Appendix 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dat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>User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4"/>
        <w:gridCol w:w="1371"/>
        <w:gridCol w:w="1344"/>
        <w:gridCol w:w="2535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Username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sswor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mai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Janessy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jane.park@gmail.com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amm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123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ammy@gmail.com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History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description</w:t>
            </w:r>
            <w:proofErr w:type="spellEnd"/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. 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Activity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90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"/>
        <w:gridCol w:w="2484"/>
        <w:gridCol w:w="5098"/>
        <w:gridCol w:w="704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na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descriptio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ang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uspected migrant graveyard discovered i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ongkhl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At least 32 graves were discovered yesterday at what is thought to be a human-trafficking camp for </w:t>
            </w:r>
            <w:proofErr w:type="spellStart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>Rohingya</w:t>
            </w:r>
            <w:proofErr w:type="spellEnd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 migrants near the Malaysian b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n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h</w:t>
            </w:r>
            <w:proofErr w:type="spellEnd"/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table:</w:t>
      </w:r>
    </w:p>
    <w:tbl>
      <w:tblPr>
        <w:tblW w:w="90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3"/>
        <w:gridCol w:w="5336"/>
        <w:gridCol w:w="1482"/>
        <w:gridCol w:w="1189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na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nsw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ewQ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o you want to build a snow man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353DC1" w:rsidP="00353D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day is a good day, right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yb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lse</w:t>
            </w:r>
          </w:p>
        </w:tc>
      </w:tr>
    </w:tbl>
    <w:p w:rsidR="004F3469" w:rsidRDefault="004F3469">
      <w:pPr>
        <w:rPr>
          <w:rFonts w:ascii="Arial" w:hAnsi="Arial" w:cs="Arial"/>
          <w:sz w:val="24"/>
          <w:szCs w:val="24"/>
        </w:rPr>
      </w:pPr>
    </w:p>
    <w:p w:rsidR="004F3469" w:rsidRDefault="004F346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bookmarkEnd w:id="0"/>
    <w:p w:rsidR="006A3B63" w:rsidRPr="00296512" w:rsidRDefault="006A3B63" w:rsidP="006A3B63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Integration test</w:t>
      </w:r>
    </w:p>
    <w:p w:rsidR="00D24ED5" w:rsidRDefault="00D24ED5">
      <w:pPr>
        <w:rPr>
          <w:rFonts w:ascii="Arial" w:hAnsi="Arial" w:cs="Arial"/>
          <w:sz w:val="24"/>
          <w:szCs w:val="24"/>
        </w:rPr>
      </w:pPr>
    </w:p>
    <w:p w:rsidR="001504BC" w:rsidRDefault="001504BC">
      <w:pPr>
        <w:rPr>
          <w:rFonts w:ascii="Arial" w:hAnsi="Arial" w:cs="Arial"/>
          <w:sz w:val="24"/>
          <w:szCs w:val="24"/>
        </w:rPr>
      </w:pPr>
    </w:p>
    <w:p w:rsidR="001504BC" w:rsidRDefault="001504BC">
      <w:pPr>
        <w:rPr>
          <w:rFonts w:ascii="Arial" w:hAnsi="Arial" w:cs="Arial"/>
          <w:sz w:val="24"/>
          <w:szCs w:val="24"/>
        </w:rPr>
      </w:pPr>
    </w:p>
    <w:p w:rsidR="001504BC" w:rsidRDefault="001504B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504BC" w:rsidRPr="00296512" w:rsidRDefault="00054104" w:rsidP="001504BC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User A</w:t>
      </w:r>
      <w:r w:rsidR="001504BC">
        <w:rPr>
          <w:rFonts w:ascii="Arial" w:eastAsia="Times New Roman" w:hAnsi="Arial" w:cs="Arial"/>
          <w:b/>
          <w:bCs/>
          <w:color w:val="000000"/>
          <w:sz w:val="32"/>
          <w:szCs w:val="32"/>
        </w:rPr>
        <w:t>cceptance</w:t>
      </w:r>
      <w:r w:rsidR="001504BC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test</w:t>
      </w:r>
    </w:p>
    <w:p w:rsidR="001504BC" w:rsidRDefault="001504BC">
      <w:pPr>
        <w:rPr>
          <w:rFonts w:ascii="Arial" w:hAnsi="Arial" w:cs="Arial"/>
          <w:sz w:val="24"/>
          <w:szCs w:val="24"/>
        </w:rPr>
      </w:pPr>
    </w:p>
    <w:p w:rsidR="00054104" w:rsidRDefault="0005410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AT</w:t>
      </w:r>
    </w:p>
    <w:p w:rsidR="00054104" w:rsidRDefault="00054104">
      <w:pPr>
        <w:rPr>
          <w:rFonts w:ascii="Arial" w:hAnsi="Arial" w:cs="Arial"/>
          <w:sz w:val="24"/>
          <w:szCs w:val="24"/>
        </w:rPr>
      </w:pPr>
    </w:p>
    <w:p w:rsidR="00054104" w:rsidRDefault="00054104">
      <w:pPr>
        <w:rPr>
          <w:rFonts w:ascii="Arial" w:hAnsi="Arial" w:cs="Arial"/>
          <w:sz w:val="24"/>
          <w:szCs w:val="24"/>
        </w:rPr>
      </w:pPr>
    </w:p>
    <w:p w:rsidR="00054104" w:rsidRPr="00296512" w:rsidRDefault="00054104">
      <w:pPr>
        <w:rPr>
          <w:rFonts w:ascii="Arial" w:hAnsi="Arial" w:cs="Arial"/>
          <w:sz w:val="24"/>
          <w:szCs w:val="24"/>
        </w:rPr>
      </w:pPr>
    </w:p>
    <w:sectPr w:rsidR="00054104" w:rsidRPr="00296512" w:rsidSect="004F3469">
      <w:headerReference w:type="default" r:id="rId8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5C46" w:rsidRDefault="00035C46" w:rsidP="004F3469">
      <w:pPr>
        <w:spacing w:after="0" w:line="240" w:lineRule="auto"/>
      </w:pPr>
      <w:r>
        <w:separator/>
      </w:r>
    </w:p>
  </w:endnote>
  <w:endnote w:type="continuationSeparator" w:id="0">
    <w:p w:rsidR="00035C46" w:rsidRDefault="00035C46" w:rsidP="004F3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5C46" w:rsidRDefault="00035C46" w:rsidP="004F3469">
      <w:pPr>
        <w:spacing w:after="0" w:line="240" w:lineRule="auto"/>
      </w:pPr>
      <w:r>
        <w:separator/>
      </w:r>
    </w:p>
  </w:footnote>
  <w:footnote w:type="continuationSeparator" w:id="0">
    <w:p w:rsidR="00035C46" w:rsidRDefault="00035C46" w:rsidP="004F34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4137618"/>
      <w:docPartObj>
        <w:docPartGallery w:val="Page Numbers (Top of Page)"/>
        <w:docPartUnique/>
      </w:docPartObj>
    </w:sdtPr>
    <w:sdtEndPr/>
    <w:sdtContent>
      <w:p w:rsidR="004F3469" w:rsidRDefault="004F3469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54104" w:rsidRPr="00054104">
          <w:rPr>
            <w:rFonts w:cs="Calibri"/>
            <w:noProof/>
            <w:szCs w:val="22"/>
            <w:lang w:val="th-TH"/>
          </w:rPr>
          <w:t>18</w:t>
        </w:r>
        <w:r>
          <w:fldChar w:fldCharType="end"/>
        </w:r>
      </w:p>
    </w:sdtContent>
  </w:sdt>
  <w:p w:rsidR="004F3469" w:rsidRDefault="004F3469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31AC5"/>
    <w:multiLevelType w:val="multilevel"/>
    <w:tmpl w:val="49CCA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7FA5EAA"/>
    <w:multiLevelType w:val="multilevel"/>
    <w:tmpl w:val="F49A5B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LQ0NLc0NjQzNDdU0lEKTi0uzszPAykwrgUAPaMWtCwAAAA="/>
  </w:docVars>
  <w:rsids>
    <w:rsidRoot w:val="00296512"/>
    <w:rsid w:val="00035C46"/>
    <w:rsid w:val="00054104"/>
    <w:rsid w:val="001504BC"/>
    <w:rsid w:val="00296512"/>
    <w:rsid w:val="00353DC1"/>
    <w:rsid w:val="004F3469"/>
    <w:rsid w:val="00686D5F"/>
    <w:rsid w:val="006A3B63"/>
    <w:rsid w:val="00843343"/>
    <w:rsid w:val="009A598D"/>
    <w:rsid w:val="00D24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D5879CC-D23F-4C0A-AB4D-C661A6F0D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96512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apple-tab-span">
    <w:name w:val="apple-tab-span"/>
    <w:basedOn w:val="a0"/>
    <w:rsid w:val="00296512"/>
  </w:style>
  <w:style w:type="paragraph" w:styleId="a4">
    <w:name w:val="List Paragraph"/>
    <w:basedOn w:val="a"/>
    <w:uiPriority w:val="34"/>
    <w:qFormat/>
    <w:rsid w:val="00296512"/>
    <w:pPr>
      <w:ind w:left="720"/>
      <w:contextualSpacing/>
    </w:pPr>
  </w:style>
  <w:style w:type="paragraph" w:customStyle="1" w:styleId="Default">
    <w:name w:val="Default"/>
    <w:rsid w:val="009A59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4F34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4F3469"/>
  </w:style>
  <w:style w:type="paragraph" w:styleId="a7">
    <w:name w:val="footer"/>
    <w:basedOn w:val="a"/>
    <w:link w:val="a8"/>
    <w:uiPriority w:val="99"/>
    <w:unhideWhenUsed/>
    <w:rsid w:val="004F34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4F34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6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D3C4C0-314E-4BBC-B75E-80771EF98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746</Words>
  <Characters>9958</Characters>
  <Application>Microsoft Office Word</Application>
  <DocSecurity>0</DocSecurity>
  <Lines>82</Lines>
  <Paragraphs>2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8</cp:revision>
  <dcterms:created xsi:type="dcterms:W3CDTF">2015-05-18T10:51:00Z</dcterms:created>
  <dcterms:modified xsi:type="dcterms:W3CDTF">2015-05-18T12:25:00Z</dcterms:modified>
</cp:coreProperties>
</file>